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009"/>
        <w:gridCol w:w="485"/>
        <w:gridCol w:w="920"/>
        <w:gridCol w:w="754"/>
      </w:tblGrid>
      <w:tr w:rsidR="00ED62A3" w:rsidRPr="006467CD" w:rsidTr="00ED62A3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OR</w:t>
            </w:r>
            <w:r w:rsidRPr="006467CD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6467CD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p-value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Parent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5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31, 13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56, 13.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48, 13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arent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0.009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17, 0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Parent’s 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9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3.61, 24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3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.15, 7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88, 3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Employment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0.002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19, 1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82, 3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mil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089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03, 3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75, 2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Your average household income per month (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0.010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36, 5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16, 3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hild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92, 1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Child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4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39, 2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53, 3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Number of child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61, 2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46, 1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Who is the leading child caregiver at home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19, 10.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4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65, 14.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00, 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6467CD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b/>
                <w:sz w:val="20"/>
                <w:szCs w:val="20"/>
              </w:rPr>
              <w:t>Are grandparents at home involved in treatment decisions when your child is ill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12</w:t>
            </w: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55, 3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1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39, 4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2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0.85, 6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D62A3" w:rsidRPr="006467CD" w:rsidRDefault="00ED62A3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D62A3" w:rsidRPr="006467CD" w:rsidTr="00ED62A3">
        <w:trPr>
          <w:cantSplit/>
          <w:jc w:val="center"/>
        </w:trPr>
        <w:tc>
          <w:tcPr>
            <w:tcW w:w="0" w:type="auto"/>
            <w:gridSpan w:val="4"/>
          </w:tcPr>
          <w:p w:rsidR="00ED62A3" w:rsidRPr="006467CD" w:rsidRDefault="00000000" w:rsidP="0081690E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6467CD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1</w:t>
            </w:r>
            <w:r w:rsidRPr="006467CD">
              <w:rPr>
                <w:rFonts w:ascii="Times New Roman" w:hAnsi="Times New Roman" w:cs="Times New Roman"/>
                <w:sz w:val="20"/>
                <w:szCs w:val="20"/>
              </w:rPr>
              <w:t>OR = Odds Ratio, CI = Confidence Interval</w:t>
            </w:r>
          </w:p>
        </w:tc>
      </w:tr>
    </w:tbl>
    <w:p w:rsidR="00ED62A3" w:rsidRPr="006467CD" w:rsidRDefault="006467CD" w:rsidP="0081690E">
      <w:pPr>
        <w:pStyle w:val="FirstParagraph"/>
        <w:rPr>
          <w:rFonts w:ascii="Times New Roman" w:hAnsi="Times New Roman" w:cs="Times New Roman"/>
          <w:sz w:val="20"/>
          <w:szCs w:val="20"/>
        </w:rPr>
      </w:pPr>
      <w:r w:rsidRPr="006467CD">
        <w:rPr>
          <w:rFonts w:ascii="Times New Roman" w:hAnsi="Times New Roman" w:cs="Times New Roman"/>
          <w:b/>
          <w:bCs/>
          <w:sz w:val="20"/>
          <w:szCs w:val="20"/>
        </w:rPr>
        <w:t>Table 5 Factors associated with the level of attitudes towards antibiotic resistance among parents of school-going children (N = 704).</w:t>
      </w:r>
    </w:p>
    <w:sectPr w:rsidR="00ED62A3" w:rsidRPr="006467C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654132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703444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62A3"/>
    <w:rsid w:val="000E18C4"/>
    <w:rsid w:val="006467CD"/>
    <w:rsid w:val="0081690E"/>
    <w:rsid w:val="00EC5083"/>
    <w:rsid w:val="00ED6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1F792"/>
  <w15:docId w15:val="{0FF464CD-C61E-40AD-AE13-34D3518F1B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098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6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55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0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2</Pages>
  <Words>218</Words>
  <Characters>1247</Characters>
  <Application>Microsoft Office Word</Application>
  <DocSecurity>0</DocSecurity>
  <Lines>10</Lines>
  <Paragraphs>2</Paragraphs>
  <ScaleCrop>false</ScaleCrop>
  <Company/>
  <LinksUpToDate>false</LinksUpToDate>
  <CharactersWithSpaces>1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an Marjan Hossen</cp:lastModifiedBy>
  <cp:revision>3</cp:revision>
  <dcterms:created xsi:type="dcterms:W3CDTF">2025-01-02T22:29:00Z</dcterms:created>
  <dcterms:modified xsi:type="dcterms:W3CDTF">2025-01-02T22:37:00Z</dcterms:modified>
</cp:coreProperties>
</file>